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22AEC" w14:textId="77777777" w:rsidR="00584EA9" w:rsidRPr="001031DB" w:rsidRDefault="00584EA9" w:rsidP="00584EA9">
      <w:pPr>
        <w:pStyle w:val="BodyText3"/>
        <w:jc w:val="center"/>
        <w:rPr>
          <w:rFonts w:ascii="Arial" w:hAnsi="Arial" w:cs="Arial"/>
          <w:b/>
          <w:bCs/>
          <w:sz w:val="28"/>
          <w:szCs w:val="28"/>
        </w:rPr>
      </w:pPr>
      <w:r w:rsidRPr="001031DB">
        <w:rPr>
          <w:rFonts w:ascii="Arial" w:hAnsi="Arial" w:cs="Arial"/>
          <w:b/>
          <w:bCs/>
          <w:sz w:val="28"/>
          <w:szCs w:val="28"/>
        </w:rPr>
        <w:t xml:space="preserve">APPENDIX 1   </w:t>
      </w:r>
    </w:p>
    <w:p w14:paraId="21954D85" w14:textId="77777777" w:rsidR="00584EA9" w:rsidRDefault="00584EA9" w:rsidP="00584EA9">
      <w:pPr>
        <w:pStyle w:val="BodyText3"/>
        <w:jc w:val="center"/>
        <w:rPr>
          <w:rFonts w:ascii="Arial" w:hAnsi="Arial" w:cs="Arial"/>
          <w:b/>
          <w:bCs/>
        </w:rPr>
      </w:pPr>
    </w:p>
    <w:p w14:paraId="61A7E77B" w14:textId="09225EA8" w:rsidR="00F364E0" w:rsidRPr="00F364E0" w:rsidRDefault="00F364E0" w:rsidP="00584EA9">
      <w:pPr>
        <w:pStyle w:val="BodyText3"/>
        <w:jc w:val="center"/>
        <w:rPr>
          <w:rFonts w:ascii="Arial" w:hAnsi="Arial" w:cs="Arial"/>
          <w:b/>
          <w:bCs/>
          <w:szCs w:val="24"/>
        </w:rPr>
      </w:pPr>
      <w:r w:rsidRPr="00F364E0">
        <w:rPr>
          <w:rFonts w:ascii="Arial" w:hAnsi="Arial" w:cs="Arial"/>
          <w:b/>
          <w:bCs/>
          <w:szCs w:val="24"/>
        </w:rPr>
        <w:t xml:space="preserve">PROGRAM YEAR </w:t>
      </w:r>
      <w:r w:rsidR="00F92460">
        <w:rPr>
          <w:rFonts w:ascii="Arial" w:hAnsi="Arial" w:cs="Arial"/>
          <w:b/>
          <w:bCs/>
          <w:szCs w:val="24"/>
        </w:rPr>
        <w:t>20</w:t>
      </w:r>
      <w:r w:rsidRPr="00F364E0">
        <w:rPr>
          <w:rFonts w:ascii="Arial" w:hAnsi="Arial" w:cs="Arial"/>
          <w:b/>
          <w:bCs/>
          <w:szCs w:val="24"/>
        </w:rPr>
        <w:t xml:space="preserve">23-24 </w:t>
      </w:r>
    </w:p>
    <w:p w14:paraId="77CB9A1D" w14:textId="4CA14383" w:rsidR="00584EA9" w:rsidRPr="00F364E0" w:rsidRDefault="00584EA9" w:rsidP="00584EA9">
      <w:pPr>
        <w:pStyle w:val="BodyText3"/>
        <w:jc w:val="center"/>
        <w:rPr>
          <w:rFonts w:ascii="Arial" w:hAnsi="Arial" w:cs="Arial"/>
          <w:b/>
          <w:bCs/>
          <w:sz w:val="28"/>
          <w:szCs w:val="28"/>
        </w:rPr>
      </w:pPr>
      <w:r w:rsidRPr="00F364E0">
        <w:rPr>
          <w:rFonts w:ascii="Arial" w:hAnsi="Arial" w:cs="Arial"/>
          <w:b/>
          <w:bCs/>
          <w:sz w:val="28"/>
          <w:szCs w:val="28"/>
        </w:rPr>
        <w:t xml:space="preserve">LA:RISE FUNDING </w:t>
      </w:r>
    </w:p>
    <w:p w14:paraId="58E45095" w14:textId="1BA2C27B" w:rsidR="00584EA9" w:rsidRPr="00F364E0" w:rsidRDefault="00584EA9" w:rsidP="00584EA9">
      <w:pPr>
        <w:pStyle w:val="BodyText3"/>
        <w:jc w:val="center"/>
        <w:rPr>
          <w:rFonts w:ascii="Arial" w:hAnsi="Arial" w:cs="Arial"/>
          <w:b/>
          <w:bCs/>
          <w:sz w:val="28"/>
          <w:szCs w:val="28"/>
        </w:rPr>
      </w:pPr>
      <w:r w:rsidRPr="00F364E0">
        <w:rPr>
          <w:rFonts w:ascii="Arial" w:hAnsi="Arial" w:cs="Arial"/>
          <w:b/>
          <w:bCs/>
          <w:sz w:val="28"/>
          <w:szCs w:val="28"/>
        </w:rPr>
        <w:t xml:space="preserve">RECOMMENDATIONS </w:t>
      </w:r>
    </w:p>
    <w:p w14:paraId="49F43C52" w14:textId="77777777" w:rsidR="00584EA9" w:rsidRDefault="00584EA9" w:rsidP="00584EA9">
      <w:pPr>
        <w:pStyle w:val="BodyText3"/>
        <w:jc w:val="center"/>
        <w:rPr>
          <w:rFonts w:ascii="Arial" w:hAnsi="Arial" w:cs="Arial"/>
          <w:b/>
          <w:bCs/>
        </w:rPr>
      </w:pPr>
    </w:p>
    <w:p w14:paraId="0A747290" w14:textId="674A5C84" w:rsidR="00584EA9" w:rsidRDefault="00584EA9" w:rsidP="002A5A21">
      <w:pPr>
        <w:pStyle w:val="BodyText3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BLE 1</w:t>
      </w:r>
    </w:p>
    <w:p w14:paraId="525432FF" w14:textId="77777777" w:rsidR="00584EA9" w:rsidRDefault="00584EA9" w:rsidP="00584EA9">
      <w:pPr>
        <w:pStyle w:val="BodyText3"/>
        <w:jc w:val="both"/>
        <w:rPr>
          <w:rFonts w:ascii="Arial" w:hAnsi="Arial" w:cs="Arial"/>
        </w:rPr>
      </w:pPr>
    </w:p>
    <w:tbl>
      <w:tblPr>
        <w:tblW w:w="10754" w:type="dxa"/>
        <w:tblLook w:val="04A0" w:firstRow="1" w:lastRow="0" w:firstColumn="1" w:lastColumn="0" w:noHBand="0" w:noVBand="1"/>
      </w:tblPr>
      <w:tblGrid>
        <w:gridCol w:w="4320"/>
        <w:gridCol w:w="1222"/>
        <w:gridCol w:w="1028"/>
        <w:gridCol w:w="1222"/>
        <w:gridCol w:w="870"/>
        <w:gridCol w:w="1222"/>
        <w:gridCol w:w="870"/>
      </w:tblGrid>
      <w:tr w:rsidR="002A5A21" w:rsidRPr="00B526CD" w14:paraId="32A120AD" w14:textId="77777777" w:rsidTr="002A5A21">
        <w:trPr>
          <w:trHeight w:val="300"/>
        </w:trPr>
        <w:tc>
          <w:tcPr>
            <w:tcW w:w="1075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5C707" w14:textId="6D2EEF4D" w:rsidR="002A5A21" w:rsidRPr="006B6528" w:rsidRDefault="002A5A21" w:rsidP="002A5A21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B6528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All PY 23-24 LA:RISE  PROGRAMS</w:t>
            </w:r>
            <w:r w:rsidR="008D20C1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OVERVIEW</w:t>
            </w:r>
          </w:p>
        </w:tc>
      </w:tr>
      <w:tr w:rsidR="00B526CD" w:rsidRPr="00B526CD" w14:paraId="7E625C97" w14:textId="77777777" w:rsidTr="002A5A21">
        <w:trPr>
          <w:trHeight w:val="30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bottom"/>
            <w:hideMark/>
          </w:tcPr>
          <w:p w14:paraId="6A6F4B1C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CDDC"/>
            <w:noWrap/>
            <w:vAlign w:val="bottom"/>
            <w:hideMark/>
          </w:tcPr>
          <w:p w14:paraId="4AA16F33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EASURE H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CDDC"/>
            <w:noWrap/>
            <w:vAlign w:val="bottom"/>
            <w:hideMark/>
          </w:tcPr>
          <w:p w14:paraId="2E33E54C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ITY GENERAL FUND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CDDC"/>
            <w:noWrap/>
            <w:vAlign w:val="bottom"/>
            <w:hideMark/>
          </w:tcPr>
          <w:p w14:paraId="17F0726C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YA CA4All Y1&amp;Y2</w:t>
            </w:r>
          </w:p>
        </w:tc>
      </w:tr>
      <w:tr w:rsidR="00D07D83" w:rsidRPr="00B526CD" w14:paraId="32F46056" w14:textId="77777777" w:rsidTr="002A5A21">
        <w:trPr>
          <w:trHeight w:val="6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14:paraId="1E871860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bookmarkStart w:id="0" w:name="RANGE!A3:C24"/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>LA:RISE Contractors  PY 23-24</w:t>
            </w:r>
            <w:bookmarkEnd w:id="0"/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3FBED6BE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Funding                       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174115E3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Service Level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36F1574B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Funding                       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63AEAA11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ervice Level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3EBF3581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Funding                       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48745BD9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ervice Level </w:t>
            </w:r>
          </w:p>
        </w:tc>
      </w:tr>
      <w:tr w:rsidR="00D07D83" w:rsidRPr="00B526CD" w14:paraId="3DCD65C9" w14:textId="77777777" w:rsidTr="002025DE">
        <w:trPr>
          <w:trHeight w:val="27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20882D" w14:textId="53924B1D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Catholic Charities AYE YSC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F150462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455FBDD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1AC4C71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9FD47F7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BEC26C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485,00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356E19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70</w:t>
            </w:r>
          </w:p>
        </w:tc>
      </w:tr>
      <w:tr w:rsidR="00D07D83" w:rsidRPr="00B526CD" w14:paraId="4854983E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C6AC69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Center for Employment Opportun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D0EA32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35,45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B566E3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3913CC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07,88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B91A00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1627683D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00D6B7C4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59385AF6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616BA5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Center for Living and Learn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6B9E89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57,986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ADE8E1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CBC3ED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52,952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2819D0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76731BAC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8F990E4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38230330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66AEE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Chrysalis Enterpri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104F4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476,851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7CBF8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8E64D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535,868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7DF88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AC729CA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59B0BDD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1788B170" w14:textId="77777777" w:rsidTr="002A5A21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E237A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CRCD Enterpri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3CD66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08,68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B7FE0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5623C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08,68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65192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41A3D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812,375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F8BF3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125</w:t>
            </w:r>
          </w:p>
        </w:tc>
      </w:tr>
      <w:tr w:rsidR="00D07D83" w:rsidRPr="00B526CD" w14:paraId="69DF4BE9" w14:textId="77777777" w:rsidTr="002A5A21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BC617" w14:textId="5971978F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CRCD Vernon Central/LATTC W</w:t>
            </w:r>
            <w:r w:rsidR="00D836A7">
              <w:rPr>
                <w:rFonts w:ascii="Calibri" w:hAnsi="Calibri" w:cs="Calibri"/>
                <w:sz w:val="22"/>
                <w:szCs w:val="22"/>
              </w:rPr>
              <w:t>SC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B473B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56,70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88B68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63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900FB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56,70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75BC1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63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7A1ED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50,125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BDE63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125</w:t>
            </w:r>
          </w:p>
        </w:tc>
      </w:tr>
      <w:tr w:rsidR="00D07D83" w:rsidRPr="00B526CD" w14:paraId="0729E173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02294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Downtown Women's Center       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B680D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08,68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37DDD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0312B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89,224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B2D11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DACB520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5AD5F33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7D8D45DE" w14:textId="77777777" w:rsidTr="002025DE">
        <w:trPr>
          <w:trHeight w:val="255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ABBE9" w14:textId="6C9864E1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El Proyecto </w:t>
            </w:r>
            <w:r w:rsidR="00D836A7">
              <w:rPr>
                <w:rFonts w:ascii="Calibri" w:hAnsi="Calibri" w:cs="Calibri"/>
                <w:sz w:val="22"/>
                <w:szCs w:val="22"/>
              </w:rPr>
              <w:t xml:space="preserve"> Del Barrio </w:t>
            </w:r>
            <w:r w:rsidRPr="00B526CD">
              <w:rPr>
                <w:rFonts w:ascii="Calibri" w:hAnsi="Calibri" w:cs="Calibri"/>
                <w:sz w:val="22"/>
                <w:szCs w:val="22"/>
              </w:rPr>
              <w:t xml:space="preserve">- Sun Valley </w:t>
            </w:r>
            <w:r w:rsidR="00D836A7">
              <w:rPr>
                <w:rFonts w:ascii="Calibri" w:hAnsi="Calibri" w:cs="Calibri"/>
                <w:sz w:val="22"/>
                <w:szCs w:val="22"/>
              </w:rPr>
              <w:t>WSC</w:t>
            </w:r>
            <w:r w:rsidRPr="00B526CD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D041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7,19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D3C22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8BB1F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25,20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F54C7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0A418D5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259793F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105CB41B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BE49A4" w14:textId="70B16413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El Proyecto </w:t>
            </w:r>
            <w:r w:rsidR="00D836A7">
              <w:rPr>
                <w:rFonts w:ascii="Calibri" w:hAnsi="Calibri" w:cs="Calibri"/>
                <w:sz w:val="22"/>
                <w:szCs w:val="22"/>
              </w:rPr>
              <w:t xml:space="preserve"> Del Barrio</w:t>
            </w:r>
            <w:r w:rsidRPr="00B526CD">
              <w:rPr>
                <w:rFonts w:ascii="Calibri" w:hAnsi="Calibri" w:cs="Calibri"/>
                <w:sz w:val="22"/>
                <w:szCs w:val="22"/>
              </w:rPr>
              <w:t xml:space="preserve">- Sun Valley </w:t>
            </w:r>
            <w:r w:rsidR="00D836A7">
              <w:rPr>
                <w:rFonts w:ascii="Calibri" w:hAnsi="Calibri" w:cs="Calibri"/>
                <w:sz w:val="22"/>
                <w:szCs w:val="22"/>
              </w:rPr>
              <w:t>YSC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21BD2F3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0787ADB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90E27CE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F19FA9B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AFCDF1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861,34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7C9B3F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124</w:t>
            </w:r>
          </w:p>
        </w:tc>
      </w:tr>
      <w:tr w:rsidR="00D07D83" w:rsidRPr="00B526CD" w14:paraId="5096EAAA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7618B8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Friends Outside in LA County            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09F2B6E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551D39B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2FC76F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62,45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02E8E2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55ACEDBB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662911A6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46856290" w14:textId="77777777" w:rsidTr="002A5A21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56209" w14:textId="130FBD72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Goodwill Industries </w:t>
            </w:r>
            <w:r w:rsidR="00D836A7">
              <w:rPr>
                <w:rFonts w:ascii="Calibri" w:hAnsi="Calibri" w:cs="Calibri"/>
                <w:sz w:val="22"/>
                <w:szCs w:val="22"/>
              </w:rPr>
              <w:t>of So.Ca</w:t>
            </w:r>
            <w:r w:rsidRPr="00B526CD">
              <w:rPr>
                <w:rFonts w:ascii="Calibri" w:hAnsi="Calibri" w:cs="Calibri"/>
                <w:sz w:val="22"/>
                <w:szCs w:val="22"/>
              </w:rPr>
              <w:t>-</w:t>
            </w:r>
            <w:r w:rsidRPr="00B526CD">
              <w:rPr>
                <w:rFonts w:ascii="Calibri" w:hAnsi="Calibri" w:cs="Calibri"/>
                <w:sz w:val="20"/>
              </w:rPr>
              <w:t xml:space="preserve">Northeast LA  </w:t>
            </w:r>
            <w:r w:rsidR="00D836A7" w:rsidRPr="00D836A7">
              <w:rPr>
                <w:rFonts w:ascii="Calibri" w:hAnsi="Calibri" w:cs="Calibri"/>
                <w:sz w:val="20"/>
              </w:rPr>
              <w:t>WSC</w:t>
            </w:r>
            <w:r w:rsidR="00D836A7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ECAC8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21,50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660DB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135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E7153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44,25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E46BC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C5C02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0,025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29E07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</w:tr>
      <w:tr w:rsidR="00D07D83" w:rsidRPr="00B526CD" w14:paraId="345B0626" w14:textId="77777777" w:rsidTr="002A5A21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2F6FF" w14:textId="6FB47875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Goodwill Industries of So.Ca.  (</w:t>
            </w:r>
            <w:r w:rsidR="00D836A7">
              <w:rPr>
                <w:rFonts w:ascii="Calibri" w:hAnsi="Calibri" w:cs="Calibri"/>
                <w:sz w:val="22"/>
                <w:szCs w:val="22"/>
              </w:rPr>
              <w:t>ESE)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A4F76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219,76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70589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C1DED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313,572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5000B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F4BAF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62,475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7606C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</w:tr>
      <w:tr w:rsidR="00D07D83" w:rsidRPr="00B526CD" w14:paraId="22F72F3A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79D79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GRID Alternati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0F13D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86,944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39989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5F7A8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25,382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ACE89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231223D4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09F54F7D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74904795" w14:textId="77777777" w:rsidTr="002025DE">
        <w:trPr>
          <w:trHeight w:val="255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B7C1D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Homeboy Industries, Inc.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55FA5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244,13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30133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1ED93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85,79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3F78C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782C72D9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C3EE97D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5EBD2EB0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723E6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Los Angeles Conservation Corp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929AA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63,02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022F2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95CA1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63,254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36799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14EA53FE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7CA4F0F7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4799ECCF" w14:textId="77777777" w:rsidTr="002A5A21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4F2A0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Los Angeles LGBT Center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CB20D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08,69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772F8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24A32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08,68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5192F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6402AE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58,50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C7A88D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</w:tr>
      <w:tr w:rsidR="00D07D83" w:rsidRPr="00B526CD" w14:paraId="13FBB82D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E94E4" w14:textId="772F6C1F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Managed Career Solutions - </w:t>
            </w:r>
            <w:r w:rsidRPr="00B526CD">
              <w:rPr>
                <w:rFonts w:ascii="Calibri" w:hAnsi="Calibri" w:cs="Calibri"/>
                <w:sz w:val="20"/>
              </w:rPr>
              <w:t>Boyle Heights WSC</w:t>
            </w:r>
            <w:r w:rsidRPr="00B526CD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2EAE8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12,501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ABEB2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125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2623E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91,85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FCB79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6DDDC4A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858DBF9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15ACF642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54C39" w14:textId="7CC5B3E0" w:rsidR="00B526CD" w:rsidRPr="00B526CD" w:rsidRDefault="006B6528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Managed Career Solutions - </w:t>
            </w:r>
            <w:r w:rsidRPr="006B6528">
              <w:rPr>
                <w:rFonts w:ascii="Calibri" w:hAnsi="Calibri" w:cs="Calibri"/>
                <w:sz w:val="18"/>
                <w:szCs w:val="18"/>
              </w:rPr>
              <w:t>Hollywood WSC WE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9F130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236,598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6870A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78B36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35,918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64C5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43A9E5A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17D9B2CC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6AD80216" w14:textId="77777777" w:rsidTr="002A5A21">
        <w:trPr>
          <w:trHeight w:val="278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3AA7B" w14:textId="77777777" w:rsid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Managed Career Solutions - </w:t>
            </w:r>
            <w:r w:rsidRPr="006B6528">
              <w:rPr>
                <w:rFonts w:ascii="Calibri" w:hAnsi="Calibri" w:cs="Calibri"/>
                <w:sz w:val="20"/>
              </w:rPr>
              <w:t>Hollywood WSC</w:t>
            </w:r>
            <w:r w:rsidRPr="00B526CD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76FF3A8" w14:textId="480A284C" w:rsidR="006B6528" w:rsidRPr="00B526CD" w:rsidRDefault="006B6528" w:rsidP="00B526CD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T</w:t>
            </w:r>
            <w:r w:rsidRPr="00B526CD">
              <w:rPr>
                <w:rFonts w:ascii="Calibri" w:hAnsi="Calibri" w:cs="Calibri"/>
                <w:sz w:val="18"/>
                <w:szCs w:val="18"/>
              </w:rPr>
              <w:t xml:space="preserve">otal $296,898 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Measure H </w:t>
            </w:r>
            <w:r w:rsidRPr="00B526CD">
              <w:rPr>
                <w:rFonts w:ascii="Calibri" w:hAnsi="Calibri" w:cs="Calibri"/>
                <w:sz w:val="18"/>
                <w:szCs w:val="18"/>
              </w:rPr>
              <w:t>&amp;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B526CD">
              <w:rPr>
                <w:rFonts w:ascii="Calibri" w:hAnsi="Calibri" w:cs="Calibri"/>
                <w:sz w:val="18"/>
                <w:szCs w:val="18"/>
              </w:rPr>
              <w:t>$178,268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City GF</w:t>
            </w:r>
            <w:r w:rsidRPr="00B526CD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337EB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60,30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4FB94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67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42201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42,35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92D8C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51BA5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70,00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253DC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</w:tr>
      <w:tr w:rsidR="00D07D83" w:rsidRPr="00B526CD" w14:paraId="2378F7C9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D5025F" w14:textId="42E21746" w:rsidR="00B526CD" w:rsidRPr="005D6F6C" w:rsidRDefault="005D6F6C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5D6F6C">
              <w:rPr>
                <w:rFonts w:ascii="Calibri" w:hAnsi="Calibri" w:cs="Calibri"/>
                <w:sz w:val="22"/>
                <w:szCs w:val="22"/>
              </w:rPr>
              <w:t>To be Determined</w:t>
            </w:r>
            <w:r w:rsidR="00B526CD" w:rsidRPr="005D6F6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D836A7" w:rsidRPr="005D6F6C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C8E46F" w14:textId="77777777" w:rsidR="00B526CD" w:rsidRPr="005D6F6C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5D6F6C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6F03BC8" w14:textId="77777777" w:rsidR="00B526CD" w:rsidRPr="005D6F6C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6F6C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932501A" w14:textId="77777777" w:rsidR="00B526CD" w:rsidRPr="005D6F6C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5D6F6C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A37FDBE" w14:textId="77777777" w:rsidR="00B526CD" w:rsidRPr="005D6F6C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6F6C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0E2515" w14:textId="77777777" w:rsidR="00B526CD" w:rsidRPr="005D6F6C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D6F6C">
              <w:rPr>
                <w:rFonts w:ascii="Calibri" w:hAnsi="Calibri" w:cs="Calibri"/>
                <w:sz w:val="22"/>
                <w:szCs w:val="22"/>
              </w:rPr>
              <w:t xml:space="preserve">$121,00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B18646" w14:textId="77777777" w:rsidR="00B526CD" w:rsidRPr="005D6F6C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D6F6C"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</w:tr>
      <w:tr w:rsidR="00D07D83" w:rsidRPr="00B526CD" w14:paraId="30AAFC1E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69104" w14:textId="077AEF5B" w:rsidR="00B526CD" w:rsidRPr="00B526CD" w:rsidRDefault="00B526CD" w:rsidP="00B526C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ara Los Niños </w:t>
            </w:r>
            <w:r w:rsidR="00E4118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- </w:t>
            </w: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YSC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6B62CBB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5DED986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14BD07B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489E09E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7AD063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203,00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992848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</w:tr>
      <w:tr w:rsidR="00D07D83" w:rsidRPr="00B526CD" w14:paraId="5D83268E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6D9F3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The Anti-Recidivism Coalition                   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340AF4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 xml:space="preserve">$175,020 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951E02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30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16AD3E2C" w14:textId="77777777" w:rsidR="00B526CD" w:rsidRPr="00B526CD" w:rsidRDefault="00B526CD" w:rsidP="00B526C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0F36D2D0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5422B36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1680928F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07D83" w:rsidRPr="00B526CD" w14:paraId="74C21D01" w14:textId="77777777" w:rsidTr="002025DE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AEEAE" w14:textId="77777777" w:rsidR="00B526CD" w:rsidRPr="00B526CD" w:rsidRDefault="00B526CD" w:rsidP="00B526C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UCLA YSC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0533B91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420DF8D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C2CEEB3" w14:textId="77777777" w:rsidR="00B526CD" w:rsidRPr="00B526CD" w:rsidRDefault="00B526CD" w:rsidP="00B526CD">
            <w:pPr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2CE3800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26CD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470BEE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492,500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A15838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color w:val="000000"/>
                <w:sz w:val="22"/>
                <w:szCs w:val="22"/>
              </w:rPr>
              <w:t>68</w:t>
            </w:r>
          </w:p>
        </w:tc>
      </w:tr>
      <w:tr w:rsidR="00D07D83" w:rsidRPr="00B526CD" w14:paraId="4ABB12F6" w14:textId="77777777" w:rsidTr="002A5A21">
        <w:trPr>
          <w:trHeight w:val="300"/>
        </w:trPr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DFA633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OTAL 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7CFA9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2,600,000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67E21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12*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19C05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2,550,000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B3219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00*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DD175" w14:textId="77777777" w:rsidR="00B526CD" w:rsidRPr="00B526CD" w:rsidRDefault="00B526CD" w:rsidP="00B526C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3,526,340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95052" w14:textId="77777777" w:rsidR="00B526CD" w:rsidRPr="00B526CD" w:rsidRDefault="00B526CD" w:rsidP="00B526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506*</w:t>
            </w:r>
          </w:p>
        </w:tc>
      </w:tr>
      <w:tr w:rsidR="002A5A21" w:rsidRPr="00B526CD" w14:paraId="5517B4D3" w14:textId="77777777" w:rsidTr="002A5A21">
        <w:trPr>
          <w:trHeight w:val="30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318D" w14:textId="77777777" w:rsidR="00B526CD" w:rsidRPr="00B526CD" w:rsidRDefault="00B526CD" w:rsidP="00B526CD">
            <w:pPr>
              <w:jc w:val="both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B526CD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 </w:t>
            </w:r>
            <w:r w:rsidRPr="00B526CD">
              <w:rPr>
                <w:rFonts w:ascii="Arial" w:hAnsi="Arial" w:cs="Arial"/>
                <w:color w:val="000000"/>
                <w:sz w:val="16"/>
                <w:szCs w:val="16"/>
              </w:rPr>
              <w:t>*Unduplicated Participa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9AF5" w14:textId="77777777" w:rsidR="00B526CD" w:rsidRPr="00B526CD" w:rsidRDefault="00B526CD" w:rsidP="00B526CD">
            <w:pPr>
              <w:jc w:val="both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56D58" w14:textId="77777777" w:rsidR="00B526CD" w:rsidRPr="00B526CD" w:rsidRDefault="00B526CD" w:rsidP="00B526CD">
            <w:pPr>
              <w:rPr>
                <w:sz w:val="20"/>
              </w:rPr>
            </w:pP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06F43" w14:textId="77777777" w:rsidR="00B526CD" w:rsidRPr="00B526CD" w:rsidRDefault="00B526CD" w:rsidP="00B526CD">
            <w:pPr>
              <w:jc w:val="center"/>
              <w:rPr>
                <w:sz w:val="20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909D9" w14:textId="77777777" w:rsidR="00B526CD" w:rsidRPr="00B526CD" w:rsidRDefault="00B526CD" w:rsidP="00B526CD">
            <w:pPr>
              <w:rPr>
                <w:sz w:val="20"/>
              </w:rPr>
            </w:pP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B9FA1" w14:textId="77777777" w:rsidR="00B526CD" w:rsidRPr="00B526CD" w:rsidRDefault="00B526CD" w:rsidP="00B526CD">
            <w:pPr>
              <w:jc w:val="center"/>
              <w:rPr>
                <w:sz w:val="20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79625" w14:textId="77777777" w:rsidR="00B526CD" w:rsidRPr="00B526CD" w:rsidRDefault="00B526CD" w:rsidP="00B526CD">
            <w:pPr>
              <w:jc w:val="right"/>
              <w:rPr>
                <w:sz w:val="20"/>
              </w:rPr>
            </w:pPr>
          </w:p>
        </w:tc>
      </w:tr>
    </w:tbl>
    <w:p w14:paraId="42263B46" w14:textId="77777777" w:rsidR="006B6528" w:rsidRDefault="006B6528" w:rsidP="006B6528">
      <w:pPr>
        <w:pStyle w:val="BodyText3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15D5F059" w14:textId="77777777" w:rsidR="006B6528" w:rsidRDefault="006B6528" w:rsidP="006B6528">
      <w:pPr>
        <w:pStyle w:val="BodyText3"/>
        <w:jc w:val="center"/>
        <w:rPr>
          <w:rFonts w:ascii="Arial" w:hAnsi="Arial" w:cs="Arial"/>
        </w:rPr>
      </w:pPr>
    </w:p>
    <w:p w14:paraId="799BFACC" w14:textId="77777777" w:rsidR="006B6528" w:rsidRDefault="006B6528" w:rsidP="006B6528">
      <w:pPr>
        <w:pStyle w:val="BodyText3"/>
        <w:jc w:val="center"/>
        <w:rPr>
          <w:rFonts w:ascii="Arial" w:hAnsi="Arial" w:cs="Arial"/>
        </w:rPr>
      </w:pPr>
    </w:p>
    <w:p w14:paraId="19886F7C" w14:textId="77777777" w:rsidR="006B6528" w:rsidRDefault="006B6528" w:rsidP="006B6528">
      <w:pPr>
        <w:pStyle w:val="BodyText3"/>
        <w:jc w:val="center"/>
        <w:rPr>
          <w:rFonts w:ascii="Arial" w:hAnsi="Arial" w:cs="Arial"/>
        </w:rPr>
      </w:pPr>
    </w:p>
    <w:p w14:paraId="72751776" w14:textId="77777777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</w:p>
    <w:p w14:paraId="79E5BFA1" w14:textId="77777777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</w:p>
    <w:p w14:paraId="50148040" w14:textId="77777777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</w:p>
    <w:p w14:paraId="4995D107" w14:textId="77777777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</w:p>
    <w:p w14:paraId="5028E90C" w14:textId="77777777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</w:p>
    <w:p w14:paraId="1AD20B4D" w14:textId="77777777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</w:p>
    <w:p w14:paraId="71C4317D" w14:textId="77777777" w:rsidR="00D823D9" w:rsidRDefault="00D823D9" w:rsidP="006B6528">
      <w:pPr>
        <w:pStyle w:val="BodyText3"/>
        <w:jc w:val="center"/>
        <w:rPr>
          <w:rFonts w:ascii="Arial" w:hAnsi="Arial" w:cs="Arial"/>
          <w:b/>
          <w:bCs/>
        </w:rPr>
      </w:pPr>
    </w:p>
    <w:p w14:paraId="155B856B" w14:textId="77777777" w:rsidR="00422D56" w:rsidRDefault="00422D56" w:rsidP="009B32E9">
      <w:pPr>
        <w:pStyle w:val="BodyText3"/>
        <w:rPr>
          <w:rFonts w:ascii="Arial" w:hAnsi="Arial" w:cs="Arial"/>
          <w:b/>
          <w:bCs/>
        </w:rPr>
      </w:pPr>
    </w:p>
    <w:p w14:paraId="698323E3" w14:textId="10D9FA14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BLE 2</w:t>
      </w:r>
    </w:p>
    <w:p w14:paraId="05C763FD" w14:textId="77777777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</w:p>
    <w:p w14:paraId="7AE745D5" w14:textId="27A60BAB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Y 23-24 LA:RISE County Measure H </w:t>
      </w:r>
      <w:r w:rsidR="00D823D9">
        <w:rPr>
          <w:rFonts w:ascii="Arial" w:hAnsi="Arial" w:cs="Arial"/>
          <w:b/>
          <w:bCs/>
        </w:rPr>
        <w:t>Only</w:t>
      </w:r>
    </w:p>
    <w:p w14:paraId="63120D4A" w14:textId="77777777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</w:p>
    <w:tbl>
      <w:tblPr>
        <w:tblW w:w="9876" w:type="dxa"/>
        <w:tblLook w:val="04A0" w:firstRow="1" w:lastRow="0" w:firstColumn="1" w:lastColumn="0" w:noHBand="0" w:noVBand="1"/>
      </w:tblPr>
      <w:tblGrid>
        <w:gridCol w:w="4696"/>
        <w:gridCol w:w="1222"/>
        <w:gridCol w:w="870"/>
        <w:gridCol w:w="1320"/>
        <w:gridCol w:w="1123"/>
        <w:gridCol w:w="870"/>
      </w:tblGrid>
      <w:tr w:rsidR="006B6528" w:rsidRPr="006B6528" w14:paraId="66F15AF9" w14:textId="77777777" w:rsidTr="006B6528">
        <w:trPr>
          <w:trHeight w:val="300"/>
        </w:trPr>
        <w:tc>
          <w:tcPr>
            <w:tcW w:w="4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bottom"/>
            <w:hideMark/>
          </w:tcPr>
          <w:p w14:paraId="66B38C3F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1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bottom"/>
            <w:hideMark/>
          </w:tcPr>
          <w:p w14:paraId="11182934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EASURE H FUND</w:t>
            </w:r>
          </w:p>
        </w:tc>
      </w:tr>
      <w:tr w:rsidR="006B6528" w:rsidRPr="006B6528" w14:paraId="2F8BAEBB" w14:textId="77777777" w:rsidTr="006B6528">
        <w:trPr>
          <w:trHeight w:val="6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14:paraId="543BED4E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bookmarkStart w:id="1" w:name="RANGE!A3:C19"/>
            <w:r w:rsidRPr="006B6528">
              <w:rPr>
                <w:rFonts w:ascii="Calibri" w:hAnsi="Calibri" w:cs="Calibri"/>
                <w:b/>
                <w:bCs/>
                <w:sz w:val="22"/>
                <w:szCs w:val="22"/>
              </w:rPr>
              <w:t>LA:RISE Contractors  PY 23-24</w:t>
            </w:r>
            <w:bookmarkEnd w:id="1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1A0BA3ED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Total Budget                     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4B9C85BA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Service Level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92CDDC"/>
            <w:hideMark/>
          </w:tcPr>
          <w:p w14:paraId="4EC3071D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TSE/WEX    $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92CDDC"/>
            <w:hideMark/>
          </w:tcPr>
          <w:p w14:paraId="2AF4B582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sz w:val="22"/>
                <w:szCs w:val="22"/>
              </w:rPr>
              <w:t>Retention $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92CDDC"/>
            <w:hideMark/>
          </w:tcPr>
          <w:p w14:paraId="08E40B21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Service Level </w:t>
            </w:r>
          </w:p>
        </w:tc>
      </w:tr>
      <w:tr w:rsidR="006B6528" w:rsidRPr="006B6528" w14:paraId="4E08EEA2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BB0930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Center for Employment Opportuniti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5C3454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35,45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5055B4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F4B668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25,850 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06695B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9,600 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049D06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6B6528" w:rsidRPr="006B6528" w14:paraId="76EE4D49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B79591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Center for Living and Learning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F1B7E9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57,986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29567D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E7C203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45,986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0AEDAA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2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4C8746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</w:tr>
      <w:tr w:rsidR="006B6528" w:rsidRPr="006B6528" w14:paraId="52F8EB69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17E6F3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Chrysalis Enterpris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03D4D0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476,851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0815EB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3D907F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452,851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DD0D7D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4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5B3479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</w:tr>
      <w:tr w:rsidR="006B6528" w:rsidRPr="006B6528" w14:paraId="735E00BB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6BF2E3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CRCD Enterpris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51BCD6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08,68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C65DCB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091EEC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00,68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F405F9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8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95EAD0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6B6528" w:rsidRPr="006B6528" w14:paraId="3E038DFA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4EF799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CRCD Vernon Central/LATTC WS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7D978E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56,70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2BD683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6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DD134B6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DDFEAC8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23ECB22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6B6528" w:rsidRPr="006B6528" w14:paraId="0C92E80D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6A7343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Downtown Women's Center       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D487BC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08,68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68328E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6843C9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00,68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FD3375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8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AC0D9C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6B6528" w:rsidRPr="006B6528" w14:paraId="1B453AEB" w14:textId="77777777" w:rsidTr="006B6528">
        <w:trPr>
          <w:trHeight w:val="255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DCEE0C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El Proyecto Del Barrio - Sun Valley WS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A52C76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7,19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A76623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8061A32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D279C98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3AF6869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6B6528" w:rsidRPr="006B6528" w14:paraId="1FF98711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F21ABE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Goodwill Industries - Northeast LA  WS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F8CEE7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21,50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2652A0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13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C3CB4BF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FEEB717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3F2AD91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6B6528" w:rsidRPr="006B6528" w14:paraId="54133C03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BF6686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Goodwill Industries of So.Ca.  (ESE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CD0A3B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219,76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0E5453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C5B44B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01,36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A2674F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8,4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61EECD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</w:tr>
      <w:tr w:rsidR="006B6528" w:rsidRPr="006B6528" w14:paraId="5B070FD4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F21D94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GRID Alternativ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656C1D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86,944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F17AF7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072048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80,544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6E6018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6,4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694EF6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</w:tr>
      <w:tr w:rsidR="006B6528" w:rsidRPr="006B6528" w14:paraId="4ACEFC28" w14:textId="77777777" w:rsidTr="006B6528">
        <w:trPr>
          <w:trHeight w:val="255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F71766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Homeboy Industries, Inc.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4986A8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244,13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BFDCBB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83DBF4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26,53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9A20BE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7,6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E6F197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</w:tr>
      <w:tr w:rsidR="006B6528" w:rsidRPr="006B6528" w14:paraId="0861FC19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AC5D42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Los Angeles Conservation Corp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824E78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63,02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0932DA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F0BD33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51,02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970581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2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BACD47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</w:tr>
      <w:tr w:rsidR="006B6528" w:rsidRPr="006B6528" w14:paraId="0803F869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10F112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Los Angeles LGBT Center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FD1CE6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08,69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4A89D5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9687E5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00,68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E83C07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8,01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53983C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6B6528" w:rsidRPr="006B6528" w14:paraId="5135FD05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5D99FB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Managed Career Solutions - Boyle Heights WSC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E8F0BF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12,501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68C2ED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12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50ADB88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C94DDA7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6082311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6B6528" w:rsidRPr="006B6528" w14:paraId="292F5C92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388B59" w14:textId="2BBAAAD6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Managed Career Solutions - Hollywood WSC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WEX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46A9B3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236,598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E92619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7676067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3EA28A8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9269BB0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6B6528" w:rsidRPr="006B6528" w14:paraId="2A6B461A" w14:textId="77777777" w:rsidTr="006B6528">
        <w:trPr>
          <w:trHeight w:val="278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C5E165" w14:textId="77777777" w:rsid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Managed Career Solutions - Hollywood WSC </w:t>
            </w:r>
          </w:p>
          <w:p w14:paraId="18FF1845" w14:textId="6BBB27E9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18"/>
                <w:szCs w:val="18"/>
              </w:rPr>
              <w:t>(Measure H total $296,898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52D0A2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60,30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1A87DB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6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DDAAE75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9638670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A29388D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6B6528" w:rsidRPr="006B6528" w14:paraId="2E54E5CE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6D14DB" w14:textId="77777777" w:rsidR="006B6528" w:rsidRPr="006B6528" w:rsidRDefault="006B6528" w:rsidP="006B6528">
            <w:pPr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The Anti-Recidivism Coalition                   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C6055B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75,02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C827D5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3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AD03EC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151,02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7C6428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 xml:space="preserve">$24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1B09D4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6528"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</w:tr>
      <w:tr w:rsidR="006B6528" w:rsidRPr="006B6528" w14:paraId="67956D43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00D6DF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OTAL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FE3FB" w14:textId="77777777" w:rsidR="006B6528" w:rsidRPr="006B6528" w:rsidRDefault="006B6528" w:rsidP="006B6528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2,600,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EC25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12*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55116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48664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49C86" w14:textId="77777777" w:rsidR="006B6528" w:rsidRPr="006B6528" w:rsidRDefault="006B6528" w:rsidP="006B65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B65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6B6528" w:rsidRPr="006B6528" w14:paraId="7A68E7C2" w14:textId="77777777" w:rsidTr="006B6528">
        <w:trPr>
          <w:trHeight w:val="300"/>
        </w:trPr>
        <w:tc>
          <w:tcPr>
            <w:tcW w:w="4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8019" w14:textId="77777777" w:rsidR="006B6528" w:rsidRPr="006B6528" w:rsidRDefault="006B6528" w:rsidP="006B6528">
            <w:pPr>
              <w:jc w:val="both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6B6528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 </w:t>
            </w:r>
            <w:r w:rsidRPr="006B6528">
              <w:rPr>
                <w:rFonts w:ascii="Arial" w:hAnsi="Arial" w:cs="Arial"/>
                <w:color w:val="000000"/>
                <w:sz w:val="16"/>
                <w:szCs w:val="16"/>
              </w:rPr>
              <w:t>*Unduplicated Participant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3A57" w14:textId="77777777" w:rsidR="006B6528" w:rsidRPr="006B6528" w:rsidRDefault="006B6528" w:rsidP="006B6528">
            <w:pPr>
              <w:jc w:val="both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2EDBB" w14:textId="77777777" w:rsidR="006B6528" w:rsidRPr="006B6528" w:rsidRDefault="006B6528" w:rsidP="006B6528">
            <w:pPr>
              <w:rPr>
                <w:sz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D568" w14:textId="77777777" w:rsidR="006B6528" w:rsidRPr="006B6528" w:rsidRDefault="006B6528" w:rsidP="006B6528">
            <w:pPr>
              <w:jc w:val="center"/>
              <w:rPr>
                <w:sz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5D2A5" w14:textId="77777777" w:rsidR="006B6528" w:rsidRPr="006B6528" w:rsidRDefault="006B6528" w:rsidP="006B6528">
            <w:pPr>
              <w:jc w:val="center"/>
              <w:rPr>
                <w:sz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ED1F1" w14:textId="77777777" w:rsidR="006B6528" w:rsidRPr="006B6528" w:rsidRDefault="006B6528" w:rsidP="006B6528">
            <w:pPr>
              <w:jc w:val="center"/>
              <w:rPr>
                <w:sz w:val="20"/>
              </w:rPr>
            </w:pPr>
          </w:p>
        </w:tc>
      </w:tr>
    </w:tbl>
    <w:p w14:paraId="555EB4E8" w14:textId="77777777" w:rsidR="006B6528" w:rsidRDefault="006B6528" w:rsidP="006B6528">
      <w:pPr>
        <w:pStyle w:val="BodyText3"/>
        <w:jc w:val="center"/>
        <w:rPr>
          <w:rFonts w:ascii="Arial" w:hAnsi="Arial" w:cs="Arial"/>
          <w:b/>
          <w:bCs/>
        </w:rPr>
      </w:pPr>
    </w:p>
    <w:p w14:paraId="7AED94A5" w14:textId="6704B359" w:rsidR="00B526CD" w:rsidRDefault="00B526CD" w:rsidP="00584EA9">
      <w:pPr>
        <w:pStyle w:val="BodyText3"/>
        <w:jc w:val="both"/>
        <w:rPr>
          <w:rFonts w:ascii="Arial" w:hAnsi="Arial" w:cs="Arial"/>
        </w:rPr>
      </w:pPr>
    </w:p>
    <w:p w14:paraId="5323A432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6D67C7CE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762EC50A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601EF9F9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0D2F6737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3EA912DA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2C95BE04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3CC89C3B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63FB4BF1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415B3107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32184804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66F7ECEB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168A848C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69FD7C4A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6409B47A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18520927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12CE4D64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7A90099C" w14:textId="77777777" w:rsidR="00422D56" w:rsidRDefault="00422D56" w:rsidP="002025DE">
      <w:pPr>
        <w:pStyle w:val="BodyText3"/>
        <w:rPr>
          <w:rFonts w:ascii="Arial" w:hAnsi="Arial" w:cs="Arial"/>
          <w:b/>
          <w:bCs/>
        </w:rPr>
      </w:pPr>
    </w:p>
    <w:p w14:paraId="64D9930C" w14:textId="5235F1F4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TABLE 3</w:t>
      </w:r>
    </w:p>
    <w:p w14:paraId="09EB245B" w14:textId="77777777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</w:p>
    <w:p w14:paraId="1CDE673D" w14:textId="197B404E" w:rsidR="00422D56" w:rsidRDefault="00422D56" w:rsidP="00422D56">
      <w:pPr>
        <w:pStyle w:val="BodyText3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Y 23-24 LA:RISE CITY GENERAL FUND Only</w:t>
      </w:r>
    </w:p>
    <w:p w14:paraId="6378612A" w14:textId="77777777" w:rsidR="00422D56" w:rsidRPr="002025DE" w:rsidRDefault="00422D56" w:rsidP="00584EA9">
      <w:pPr>
        <w:pStyle w:val="BodyText3"/>
        <w:jc w:val="both"/>
        <w:rPr>
          <w:rFonts w:ascii="Arial" w:hAnsi="Arial" w:cs="Arial"/>
          <w:sz w:val="16"/>
          <w:szCs w:val="16"/>
        </w:rPr>
      </w:pPr>
    </w:p>
    <w:tbl>
      <w:tblPr>
        <w:tblW w:w="9780" w:type="dxa"/>
        <w:tblLook w:val="04A0" w:firstRow="1" w:lastRow="0" w:firstColumn="1" w:lastColumn="0" w:noHBand="0" w:noVBand="1"/>
      </w:tblPr>
      <w:tblGrid>
        <w:gridCol w:w="4600"/>
        <w:gridCol w:w="1222"/>
        <w:gridCol w:w="870"/>
        <w:gridCol w:w="1320"/>
        <w:gridCol w:w="1123"/>
        <w:gridCol w:w="870"/>
      </w:tblGrid>
      <w:tr w:rsidR="00422D56" w:rsidRPr="00422D56" w14:paraId="53EE1F8B" w14:textId="77777777" w:rsidTr="00422D56">
        <w:trPr>
          <w:trHeight w:val="300"/>
        </w:trPr>
        <w:tc>
          <w:tcPr>
            <w:tcW w:w="4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bottom"/>
            <w:hideMark/>
          </w:tcPr>
          <w:p w14:paraId="780D0EA2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51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bottom"/>
            <w:hideMark/>
          </w:tcPr>
          <w:p w14:paraId="27F743BB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ITY GENERAL FUND</w:t>
            </w:r>
          </w:p>
        </w:tc>
      </w:tr>
      <w:tr w:rsidR="00422D56" w:rsidRPr="00422D56" w14:paraId="7A0736DA" w14:textId="77777777" w:rsidTr="00422D56">
        <w:trPr>
          <w:trHeight w:val="6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14:paraId="713D03B1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sz w:val="22"/>
                <w:szCs w:val="22"/>
              </w:rPr>
              <w:t>LA:RISE Contractors  PY 23-2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4CC3823B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Funding                       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0367DEB0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ervice Level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92CDDC"/>
            <w:hideMark/>
          </w:tcPr>
          <w:p w14:paraId="42D6C3D4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TSE/WEX    $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92CDDC"/>
            <w:hideMark/>
          </w:tcPr>
          <w:p w14:paraId="44237734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sz w:val="22"/>
                <w:szCs w:val="22"/>
              </w:rPr>
              <w:t>Retention $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92CDDC"/>
            <w:hideMark/>
          </w:tcPr>
          <w:p w14:paraId="1FA0E1E8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Service Level </w:t>
            </w:r>
          </w:p>
        </w:tc>
      </w:tr>
      <w:tr w:rsidR="00422D56" w:rsidRPr="00422D56" w14:paraId="43D6FD3B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D04488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Center for Employment Opportuniti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E1C849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07,88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CD58CF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4E832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00,680 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CAEB1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7,200 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67EB0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422D56" w:rsidRPr="00422D56" w14:paraId="0DEC9A59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BD8B5D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Center for Living and Learning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983AD6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52,952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160B97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7969E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40,952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A016A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2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2D6E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</w:tr>
      <w:tr w:rsidR="00422D56" w:rsidRPr="00422D56" w14:paraId="38145F37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EA0373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Chrysalis Enterpris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9338AE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535,868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F24640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DD354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513,468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0FB55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2,4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C019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</w:tr>
      <w:tr w:rsidR="00422D56" w:rsidRPr="00422D56" w14:paraId="12B45D83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959C8C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CRCD Enterpris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A358FD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08,68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99A93E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E91DC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00,68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E99CF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8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F81D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422D56" w:rsidRPr="00422D56" w14:paraId="4F202A06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7426C2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CRCD Vernon Central/LATTC WS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FFB4D8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56,70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C9B08A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6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E867186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6BE2841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81B01C8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422D56" w:rsidRPr="00422D56" w14:paraId="7543F46F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F91640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Downtown Women's Center       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D76892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89,224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D38248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9C471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81,224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21D69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8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F105F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422D56" w:rsidRPr="00422D56" w14:paraId="33E75C25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05440E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El Proyecto Del Barrio - Sun Valley WS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109F22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25,20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B5B139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15C915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7401124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FDE72D0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422D56" w:rsidRPr="00422D56" w14:paraId="3B9D5466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C6D553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Friends Outside in LA County            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F2C1D8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62,45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035C7F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F007CF5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0C6908F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CA4715A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422D56" w:rsidRPr="00422D56" w14:paraId="4AB22C40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BBAA91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Goodwill Industries -Northeast LA  WS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38B4A87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44,25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B6EC51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194C001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296EBBC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2DE716D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422D56" w:rsidRPr="00422D56" w14:paraId="4DFBD6AB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58824C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Goodwill Industries of So.Ca.  (ESE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8B586D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313,572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CC3DFD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2FE70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91,972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7B4E6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1,6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3CDD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</w:tr>
      <w:tr w:rsidR="00422D56" w:rsidRPr="00422D56" w14:paraId="7ACDACBF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672EBE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GRID Alternativ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7919F1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25,382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E53A79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0FA9E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15,782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3DE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9,6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1A0A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422D56" w:rsidRPr="00422D56" w14:paraId="550142DC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6927A7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Homeboy Industries, Inc.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230CB5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85,79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AB49D5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C2E3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76,19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50862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9,6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F77BC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422D56" w:rsidRPr="00422D56" w14:paraId="210CDB83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6ECA6A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Los Angeles Conservation Corp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580BD7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63,254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CB0DF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2EAC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56,054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4F942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7,2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B1837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</w:tr>
      <w:tr w:rsidR="00422D56" w:rsidRPr="00422D56" w14:paraId="4CAC67A3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4DE8CA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Los Angeles LGBT Center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E849B4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08,68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603A56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AB4B4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00,680 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57D4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8,000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D0BDA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422D56" w:rsidRPr="00422D56" w14:paraId="3620C74A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10AFF6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Managed Career Solutions - Boyle Heights WSC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3B1861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91,85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231AED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FCCE03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1C1BFCB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0E7C295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422D56" w:rsidRPr="00422D56" w14:paraId="220BED9D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8A30B6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MCS- Hollywood WSC  WEX              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7B6CE4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135,918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0D383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231E069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E7AD47D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936B007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422D56" w:rsidRPr="00422D56" w14:paraId="140C679C" w14:textId="77777777" w:rsidTr="00422D56">
        <w:trPr>
          <w:trHeight w:val="6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A7572F" w14:textId="77777777" w:rsidR="00422D56" w:rsidRPr="00422D56" w:rsidRDefault="00422D56" w:rsidP="00422D56">
            <w:pPr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>Managed Career Solutions - Hollywood WSC              (City GF  total $178,268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4C873ED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422D56">
              <w:rPr>
                <w:rFonts w:ascii="Calibri" w:hAnsi="Calibri" w:cs="Calibri"/>
                <w:sz w:val="22"/>
                <w:szCs w:val="22"/>
              </w:rPr>
              <w:t xml:space="preserve">$42,350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141A60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3448F18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8326ABA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13547B3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422D56" w:rsidRPr="00422D56" w14:paraId="34A9F04E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EF8D62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OTAL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FCDE8" w14:textId="77777777" w:rsidR="00422D56" w:rsidRPr="00422D56" w:rsidRDefault="00422D56" w:rsidP="00422D56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2,550,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B06EF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00*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5EDDF" w14:textId="77777777" w:rsidR="00422D56" w:rsidRPr="00422D56" w:rsidRDefault="00422D56" w:rsidP="00422D5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3ED5" w14:textId="77777777" w:rsidR="00422D56" w:rsidRPr="00422D56" w:rsidRDefault="00422D56" w:rsidP="00422D5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3B69" w14:textId="77777777" w:rsidR="00422D56" w:rsidRPr="00422D56" w:rsidRDefault="00422D56" w:rsidP="00422D5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22D5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422D56" w:rsidRPr="00422D56" w14:paraId="1A7312E0" w14:textId="77777777" w:rsidTr="00422D56">
        <w:trPr>
          <w:trHeight w:val="300"/>
        </w:trPr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4ACE9" w14:textId="77777777" w:rsidR="00422D56" w:rsidRPr="00422D56" w:rsidRDefault="00422D56" w:rsidP="00422D56">
            <w:pPr>
              <w:jc w:val="both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422D56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 </w:t>
            </w:r>
            <w:r w:rsidRPr="00422D56">
              <w:rPr>
                <w:rFonts w:ascii="Arial" w:hAnsi="Arial" w:cs="Arial"/>
                <w:color w:val="000000"/>
                <w:sz w:val="16"/>
                <w:szCs w:val="16"/>
              </w:rPr>
              <w:t>*Unduplicated Participant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A58E8" w14:textId="77777777" w:rsidR="00422D56" w:rsidRPr="00422D56" w:rsidRDefault="00422D56" w:rsidP="00422D56">
            <w:pPr>
              <w:jc w:val="both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1BCA3" w14:textId="77777777" w:rsidR="00422D56" w:rsidRPr="00422D56" w:rsidRDefault="00422D56" w:rsidP="00422D56">
            <w:pPr>
              <w:rPr>
                <w:sz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E728A" w14:textId="77777777" w:rsidR="00422D56" w:rsidRPr="00422D56" w:rsidRDefault="00422D56" w:rsidP="00422D56">
            <w:pPr>
              <w:jc w:val="center"/>
              <w:rPr>
                <w:sz w:val="20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CC9E3" w14:textId="77777777" w:rsidR="00422D56" w:rsidRPr="00422D56" w:rsidRDefault="00422D56" w:rsidP="00422D56">
            <w:pPr>
              <w:jc w:val="center"/>
              <w:rPr>
                <w:sz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D452" w14:textId="77777777" w:rsidR="00422D56" w:rsidRPr="00422D56" w:rsidRDefault="00422D56" w:rsidP="00422D56">
            <w:pPr>
              <w:jc w:val="center"/>
              <w:rPr>
                <w:sz w:val="20"/>
              </w:rPr>
            </w:pPr>
          </w:p>
        </w:tc>
      </w:tr>
    </w:tbl>
    <w:p w14:paraId="243641A1" w14:textId="77777777" w:rsidR="00422D56" w:rsidRPr="00D417F8" w:rsidRDefault="00422D56" w:rsidP="00584EA9">
      <w:pPr>
        <w:pStyle w:val="BodyText3"/>
        <w:jc w:val="both"/>
        <w:rPr>
          <w:rFonts w:ascii="Arial" w:hAnsi="Arial" w:cs="Arial"/>
          <w:sz w:val="16"/>
          <w:szCs w:val="16"/>
        </w:rPr>
      </w:pPr>
    </w:p>
    <w:p w14:paraId="298D34D3" w14:textId="092DDA6A" w:rsidR="009B32E9" w:rsidRDefault="009B32E9" w:rsidP="009B32E9">
      <w:pPr>
        <w:pStyle w:val="BodyText3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BLE 4</w:t>
      </w:r>
    </w:p>
    <w:p w14:paraId="29304AE3" w14:textId="77777777" w:rsidR="009B32E9" w:rsidRPr="002025DE" w:rsidRDefault="009B32E9" w:rsidP="009B32E9">
      <w:pPr>
        <w:pStyle w:val="BodyText3"/>
        <w:jc w:val="center"/>
        <w:rPr>
          <w:rFonts w:ascii="Arial" w:hAnsi="Arial" w:cs="Arial"/>
          <w:b/>
          <w:bCs/>
          <w:sz w:val="16"/>
          <w:szCs w:val="16"/>
        </w:rPr>
      </w:pPr>
    </w:p>
    <w:p w14:paraId="3CB59DD6" w14:textId="771C6AF8" w:rsidR="009B32E9" w:rsidRDefault="009B32E9" w:rsidP="009B32E9">
      <w:pPr>
        <w:pStyle w:val="BodyText3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Y 23-24 LA:RISE YOUTH ACADEMY CA4A Only</w:t>
      </w:r>
    </w:p>
    <w:p w14:paraId="4E7AC478" w14:textId="77777777" w:rsidR="00D417F8" w:rsidRPr="00D417F8" w:rsidRDefault="00D417F8" w:rsidP="009B32E9">
      <w:pPr>
        <w:pStyle w:val="BodyText3"/>
        <w:jc w:val="center"/>
        <w:rPr>
          <w:rFonts w:ascii="Arial" w:hAnsi="Arial" w:cs="Arial"/>
          <w:b/>
          <w:bCs/>
          <w:sz w:val="12"/>
          <w:szCs w:val="12"/>
        </w:rPr>
      </w:pPr>
    </w:p>
    <w:tbl>
      <w:tblPr>
        <w:tblW w:w="9715" w:type="dxa"/>
        <w:tblLook w:val="04A0" w:firstRow="1" w:lastRow="0" w:firstColumn="1" w:lastColumn="0" w:noHBand="0" w:noVBand="1"/>
      </w:tblPr>
      <w:tblGrid>
        <w:gridCol w:w="6300"/>
        <w:gridCol w:w="1885"/>
        <w:gridCol w:w="1530"/>
      </w:tblGrid>
      <w:tr w:rsidR="002025DE" w:rsidRPr="002025DE" w14:paraId="1DBC852B" w14:textId="77777777" w:rsidTr="002025DE">
        <w:trPr>
          <w:trHeight w:val="300"/>
        </w:trPr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bottom"/>
            <w:hideMark/>
          </w:tcPr>
          <w:p w14:paraId="6444B870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4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2CDDC"/>
            <w:noWrap/>
            <w:vAlign w:val="bottom"/>
            <w:hideMark/>
          </w:tcPr>
          <w:p w14:paraId="3B649BDF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YA CA4All Y1&amp;Y2</w:t>
            </w:r>
          </w:p>
        </w:tc>
      </w:tr>
      <w:tr w:rsidR="002025DE" w:rsidRPr="002025DE" w14:paraId="0BE0D55B" w14:textId="77777777" w:rsidTr="004B706D">
        <w:trPr>
          <w:trHeight w:val="422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14:paraId="644D7D37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bookmarkStart w:id="2" w:name="RANGE!A3:A13"/>
            <w:r w:rsidRPr="002025DE">
              <w:rPr>
                <w:rFonts w:ascii="Calibri" w:hAnsi="Calibri" w:cs="Calibri"/>
                <w:b/>
                <w:bCs/>
                <w:sz w:val="22"/>
                <w:szCs w:val="22"/>
              </w:rPr>
              <w:t>LA:RISE Contractors  PY 23-24</w:t>
            </w:r>
            <w:bookmarkEnd w:id="2"/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0BC98279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025DE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Funding                       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hideMark/>
          </w:tcPr>
          <w:p w14:paraId="4C9F071E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025DE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ervice Level </w:t>
            </w:r>
          </w:p>
        </w:tc>
      </w:tr>
      <w:tr w:rsidR="002025DE" w:rsidRPr="002025DE" w14:paraId="640DC026" w14:textId="77777777" w:rsidTr="004B706D">
        <w:trPr>
          <w:trHeight w:val="27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65B42A" w14:textId="4B2B7061" w:rsidR="002025DE" w:rsidRPr="002025DE" w:rsidRDefault="002025DE" w:rsidP="002025DE">
            <w:pPr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>Catholic Charities AYE</w:t>
            </w:r>
            <w:r w:rsidR="001E27C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025DE">
              <w:rPr>
                <w:rFonts w:ascii="Calibri" w:hAnsi="Calibri" w:cs="Calibri"/>
                <w:sz w:val="22"/>
                <w:szCs w:val="22"/>
              </w:rPr>
              <w:t xml:space="preserve"> YSC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BD7A44" w14:textId="00BF3940" w:rsidR="002025DE" w:rsidRPr="002025DE" w:rsidRDefault="002025DE" w:rsidP="004B706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$485,0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082F5C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70</w:t>
            </w:r>
          </w:p>
        </w:tc>
      </w:tr>
      <w:tr w:rsidR="002025DE" w:rsidRPr="002025DE" w14:paraId="70ACFCF9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9168F0" w14:textId="77777777" w:rsidR="002025DE" w:rsidRPr="002025DE" w:rsidRDefault="002025DE" w:rsidP="002025DE">
            <w:pPr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>CRCD Enterprises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73B80C" w14:textId="4303FE9A" w:rsidR="002025DE" w:rsidRPr="002025DE" w:rsidRDefault="002025DE" w:rsidP="004B706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$812,37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687DC1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125</w:t>
            </w:r>
          </w:p>
        </w:tc>
      </w:tr>
      <w:tr w:rsidR="002025DE" w:rsidRPr="002025DE" w14:paraId="2D5116AC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71CE93" w14:textId="486E4EEE" w:rsidR="002025DE" w:rsidRPr="002025DE" w:rsidRDefault="002025DE" w:rsidP="002025DE">
            <w:pPr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 xml:space="preserve">CRCD Vernon Central/LATTC WorkSource Center  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0EA975" w14:textId="0B4B3630" w:rsidR="002025DE" w:rsidRPr="002025DE" w:rsidRDefault="002025DE" w:rsidP="004B706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$50,12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87AEFD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125</w:t>
            </w:r>
          </w:p>
        </w:tc>
      </w:tr>
      <w:tr w:rsidR="002025DE" w:rsidRPr="002025DE" w14:paraId="4A7130E1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F9A81" w14:textId="128E37D3" w:rsidR="002025DE" w:rsidRPr="002025DE" w:rsidRDefault="002025DE" w:rsidP="002025DE">
            <w:pPr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>El Proyecto</w:t>
            </w:r>
            <w:r w:rsidR="000F4534">
              <w:rPr>
                <w:rFonts w:ascii="Calibri" w:hAnsi="Calibri" w:cs="Calibri"/>
                <w:sz w:val="22"/>
                <w:szCs w:val="22"/>
              </w:rPr>
              <w:t xml:space="preserve"> Del Barrio</w:t>
            </w:r>
            <w:r w:rsidRPr="002025DE">
              <w:rPr>
                <w:rFonts w:ascii="Calibri" w:hAnsi="Calibri" w:cs="Calibri"/>
                <w:sz w:val="22"/>
                <w:szCs w:val="22"/>
              </w:rPr>
              <w:t xml:space="preserve"> - Sun Valley </w:t>
            </w:r>
            <w:r w:rsidR="001E27C2">
              <w:rPr>
                <w:rFonts w:ascii="Calibri" w:hAnsi="Calibri" w:cs="Calibri"/>
                <w:sz w:val="22"/>
                <w:szCs w:val="22"/>
              </w:rPr>
              <w:t>YSC</w:t>
            </w:r>
            <w:r w:rsidRPr="002025DE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370E6C" w14:textId="5F6A7F04" w:rsidR="002025DE" w:rsidRPr="002025DE" w:rsidRDefault="002025DE" w:rsidP="004B706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$861,34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310A9E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124</w:t>
            </w:r>
          </w:p>
        </w:tc>
      </w:tr>
      <w:tr w:rsidR="002025DE" w:rsidRPr="002025DE" w14:paraId="10873403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6D0DA3" w14:textId="675524B6" w:rsidR="002025DE" w:rsidRPr="002025DE" w:rsidRDefault="002025DE" w:rsidP="002025DE">
            <w:pPr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 xml:space="preserve">Goodwill Industries -Northeast LA  WorkSource  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B1279E" w14:textId="1397A368" w:rsidR="002025DE" w:rsidRPr="002025DE" w:rsidRDefault="002025DE" w:rsidP="004B706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$10,02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49A68C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</w:tr>
      <w:tr w:rsidR="002025DE" w:rsidRPr="002025DE" w14:paraId="709FFE25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E300D4" w14:textId="5810A1C6" w:rsidR="002025DE" w:rsidRPr="002025DE" w:rsidRDefault="002025DE" w:rsidP="002025DE">
            <w:pPr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 xml:space="preserve">Goodwill Industries of So.Ca.  </w:t>
            </w:r>
            <w:r w:rsidR="00CC4682">
              <w:rPr>
                <w:rFonts w:ascii="Calibri" w:hAnsi="Calibri" w:cs="Calibri"/>
                <w:sz w:val="22"/>
                <w:szCs w:val="22"/>
              </w:rPr>
              <w:t>(ESE)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A37F28" w14:textId="3B649649" w:rsidR="002025DE" w:rsidRPr="002025DE" w:rsidRDefault="002025DE" w:rsidP="004B706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$162,47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521FF0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</w:tr>
      <w:tr w:rsidR="002025DE" w:rsidRPr="002025DE" w14:paraId="748AA572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E5C7FA" w14:textId="77777777" w:rsidR="002025DE" w:rsidRPr="002025DE" w:rsidRDefault="002025DE" w:rsidP="002025DE">
            <w:pPr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 xml:space="preserve">Los Angeles LGBT Center 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35A972" w14:textId="1CE64FA1" w:rsidR="002025DE" w:rsidRPr="002025DE" w:rsidRDefault="002025DE" w:rsidP="004B706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$258,5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B25C46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</w:tr>
      <w:tr w:rsidR="002025DE" w:rsidRPr="002025DE" w14:paraId="4F3FA82B" w14:textId="77777777" w:rsidTr="004B706D">
        <w:trPr>
          <w:trHeight w:val="278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F9F337" w14:textId="308721E1" w:rsidR="002025DE" w:rsidRPr="002025DE" w:rsidRDefault="002025DE" w:rsidP="002025DE">
            <w:pPr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 xml:space="preserve">Managed Career Solutions - Hollywood WSC 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F42E90" w14:textId="4A89968C" w:rsidR="002025DE" w:rsidRPr="002025DE" w:rsidRDefault="002025DE" w:rsidP="004B706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$70,0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AB4340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</w:tr>
      <w:tr w:rsidR="002025DE" w:rsidRPr="002025DE" w14:paraId="64667CE2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FC027" w14:textId="77777777" w:rsidR="002025DE" w:rsidRPr="002025DE" w:rsidRDefault="002025DE" w:rsidP="002025D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ara Los Niños YSC 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0B80B2" w14:textId="02F2E912" w:rsidR="002025DE" w:rsidRPr="002025DE" w:rsidRDefault="002025DE" w:rsidP="004B706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>$203,0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54EF20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025DE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</w:tr>
      <w:tr w:rsidR="002025DE" w:rsidRPr="002025DE" w14:paraId="4BE62BB2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1D746" w14:textId="4905320F" w:rsidR="002025DE" w:rsidRPr="002025DE" w:rsidRDefault="00535C71" w:rsidP="002025D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Regents of the University of California - </w:t>
            </w:r>
            <w:r w:rsidR="002025DE"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UCLA YSC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3C64DB" w14:textId="3BE4009A" w:rsidR="002025DE" w:rsidRPr="002025DE" w:rsidRDefault="002025DE" w:rsidP="004B706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$492,5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F609E2" w14:textId="77777777" w:rsidR="002025DE" w:rsidRPr="002025DE" w:rsidRDefault="002025DE" w:rsidP="002025D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color w:val="000000"/>
                <w:sz w:val="22"/>
                <w:szCs w:val="22"/>
              </w:rPr>
              <w:t>68</w:t>
            </w:r>
          </w:p>
        </w:tc>
      </w:tr>
      <w:tr w:rsidR="004B348D" w:rsidRPr="002025DE" w14:paraId="7C779FDC" w14:textId="77777777" w:rsidTr="0013729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A7F21" w14:textId="2F4CE900" w:rsidR="004B348D" w:rsidRDefault="004B348D" w:rsidP="004B34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B348D">
              <w:rPr>
                <w:rFonts w:ascii="Calibri" w:hAnsi="Calibri" w:cs="Calibri"/>
                <w:sz w:val="22"/>
                <w:szCs w:val="22"/>
              </w:rPr>
              <w:t>T</w:t>
            </w:r>
            <w:r>
              <w:rPr>
                <w:rFonts w:ascii="Calibri" w:hAnsi="Calibri" w:cs="Calibri"/>
                <w:sz w:val="22"/>
                <w:szCs w:val="22"/>
              </w:rPr>
              <w:t>o be Determined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31BDB46" w14:textId="040BBD88" w:rsidR="004B348D" w:rsidRPr="002025DE" w:rsidRDefault="004B348D" w:rsidP="004B348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B348D">
              <w:rPr>
                <w:rFonts w:ascii="Calibri" w:hAnsi="Calibri" w:cs="Calibri"/>
                <w:sz w:val="22"/>
                <w:szCs w:val="22"/>
              </w:rPr>
              <w:t>$121,0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EB7CE71" w14:textId="5172C9F2" w:rsidR="004B348D" w:rsidRPr="002025DE" w:rsidRDefault="004B348D" w:rsidP="004B348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B348D"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</w:tr>
      <w:tr w:rsidR="004B348D" w:rsidRPr="002025DE" w14:paraId="79D60CFB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272A99" w14:textId="77777777" w:rsidR="004B348D" w:rsidRPr="002025DE" w:rsidRDefault="004B348D" w:rsidP="004B348D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025DE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OTAL 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A0EBD" w14:textId="77777777" w:rsidR="004B348D" w:rsidRPr="002025DE" w:rsidRDefault="004B348D" w:rsidP="004B348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$3,526,34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45CB9" w14:textId="77777777" w:rsidR="004B348D" w:rsidRPr="002025DE" w:rsidRDefault="004B348D" w:rsidP="004B348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025D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506*</w:t>
            </w:r>
          </w:p>
        </w:tc>
      </w:tr>
      <w:tr w:rsidR="004B348D" w:rsidRPr="002025DE" w14:paraId="0A03D622" w14:textId="77777777" w:rsidTr="004B706D">
        <w:trPr>
          <w:trHeight w:val="300"/>
        </w:trPr>
        <w:tc>
          <w:tcPr>
            <w:tcW w:w="6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CE8FB" w14:textId="77777777" w:rsidR="004B348D" w:rsidRPr="002025DE" w:rsidRDefault="004B348D" w:rsidP="004B348D">
            <w:pPr>
              <w:jc w:val="both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2025DE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 </w:t>
            </w:r>
            <w:r w:rsidRPr="002025DE">
              <w:rPr>
                <w:rFonts w:ascii="Arial" w:hAnsi="Arial" w:cs="Arial"/>
                <w:color w:val="000000"/>
                <w:sz w:val="16"/>
                <w:szCs w:val="16"/>
              </w:rPr>
              <w:t>*Unduplicated Participants</w:t>
            </w: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298F6" w14:textId="77777777" w:rsidR="004B348D" w:rsidRPr="002025DE" w:rsidRDefault="004B348D" w:rsidP="004B348D">
            <w:pPr>
              <w:jc w:val="both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2DC8D" w14:textId="77777777" w:rsidR="004B348D" w:rsidRPr="002025DE" w:rsidRDefault="004B348D" w:rsidP="004B348D">
            <w:pPr>
              <w:jc w:val="right"/>
              <w:rPr>
                <w:sz w:val="20"/>
              </w:rPr>
            </w:pPr>
          </w:p>
        </w:tc>
      </w:tr>
    </w:tbl>
    <w:p w14:paraId="0C3A098E" w14:textId="77777777" w:rsidR="009B32E9" w:rsidRPr="00C55499" w:rsidRDefault="009B32E9" w:rsidP="00D417F8">
      <w:pPr>
        <w:pStyle w:val="BodyText3"/>
        <w:jc w:val="both"/>
        <w:rPr>
          <w:rFonts w:ascii="Arial" w:hAnsi="Arial" w:cs="Arial"/>
        </w:rPr>
      </w:pPr>
    </w:p>
    <w:sectPr w:rsidR="009B32E9" w:rsidRPr="00C55499" w:rsidSect="00D07D8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TW1NDQ2NTE3NTFW0lEKTi0uzszPAykwrAUA3H08EywAAAA="/>
  </w:docVars>
  <w:rsids>
    <w:rsidRoot w:val="00584EA9"/>
    <w:rsid w:val="000F4534"/>
    <w:rsid w:val="000F7570"/>
    <w:rsid w:val="001031DB"/>
    <w:rsid w:val="00131B59"/>
    <w:rsid w:val="001D48C7"/>
    <w:rsid w:val="001E27C2"/>
    <w:rsid w:val="001E5EDA"/>
    <w:rsid w:val="002025DE"/>
    <w:rsid w:val="00255F17"/>
    <w:rsid w:val="00297DB8"/>
    <w:rsid w:val="002A5A21"/>
    <w:rsid w:val="00422D56"/>
    <w:rsid w:val="004B348D"/>
    <w:rsid w:val="004B706D"/>
    <w:rsid w:val="004C4CDD"/>
    <w:rsid w:val="00535C71"/>
    <w:rsid w:val="00584EA9"/>
    <w:rsid w:val="005D6F6C"/>
    <w:rsid w:val="006B6528"/>
    <w:rsid w:val="00891228"/>
    <w:rsid w:val="008B2D8B"/>
    <w:rsid w:val="008D20C1"/>
    <w:rsid w:val="009B32E9"/>
    <w:rsid w:val="00B526CD"/>
    <w:rsid w:val="00CC4682"/>
    <w:rsid w:val="00D07D83"/>
    <w:rsid w:val="00D417F8"/>
    <w:rsid w:val="00D823D9"/>
    <w:rsid w:val="00D836A7"/>
    <w:rsid w:val="00E22B74"/>
    <w:rsid w:val="00E41180"/>
    <w:rsid w:val="00F23E63"/>
    <w:rsid w:val="00F364E0"/>
    <w:rsid w:val="00F9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6C5EB"/>
  <w15:chartTrackingRefBased/>
  <w15:docId w15:val="{AA7987F9-1718-439A-B3A6-4126CB86A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EA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semiHidden/>
    <w:rsid w:val="00584EA9"/>
  </w:style>
  <w:style w:type="character" w:customStyle="1" w:styleId="BodyText3Char">
    <w:name w:val="Body Text 3 Char"/>
    <w:basedOn w:val="DefaultParagraphFont"/>
    <w:link w:val="BodyText3"/>
    <w:semiHidden/>
    <w:rsid w:val="00584EA9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customStyle="1" w:styleId="il">
    <w:name w:val="il"/>
    <w:basedOn w:val="DefaultParagraphFont"/>
    <w:rsid w:val="00535C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7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2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acias</dc:creator>
  <cp:keywords/>
  <dc:description/>
  <cp:lastModifiedBy>Heidi Roberts</cp:lastModifiedBy>
  <cp:revision>2</cp:revision>
  <dcterms:created xsi:type="dcterms:W3CDTF">2023-06-13T18:46:00Z</dcterms:created>
  <dcterms:modified xsi:type="dcterms:W3CDTF">2023-06-13T18:46:00Z</dcterms:modified>
</cp:coreProperties>
</file>